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4f94f4</w:t>
        </w:r>
      </w:hyperlink>
      <w:r>
        <w:t xml:space="preserve"> </w:t>
      </w:r>
      <w:r>
        <w:t xml:space="preserve">on April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4f94f4f3c30b142385e4f7f729282433a10754c"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4f94f4f3c30b142385e4f7f729282433a10754c/"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4f94f4f3c30b142385e4f7f729282433a10754c"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4f94f4f3c30b142385e4f7f729282433a10754c/"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02T14:06:35Z</dcterms:created>
  <dcterms:modified xsi:type="dcterms:W3CDTF">2021-04-02T14: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